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daa19ca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daa19ca</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aa19ca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mmt-cotiz-mtec/v/daa19ca61f88bdd4eba2bb449f8a36e5ae255c0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mmt-cotiz-mtec/v/daa19ca61f88bdd4eba2bb449f8a36e5ae255c0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Cotizador Web Mi Mutual, Mi Mutual, Sistema de Previsión, Asistencia y Solidaridad, Coomeva, STEF - Coomeva</dc:title>
  <dc:creator/>
  <dc:language>en-US</dc:language>
  <cp:keywords>SOA, madurez, gobierno, Coomeva</cp:keywords>
  <dcterms:created xsi:type="dcterms:W3CDTF">2023-11-07T17:29:30Z</dcterms:created>
  <dcterms:modified xsi:type="dcterms:W3CDTF">2023-11-07T17: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